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0E973" w14:textId="77D87BFF" w:rsidR="00A505A8" w:rsidRDefault="00272E4B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Vigilent </w:t>
      </w:r>
      <w:r w:rsidR="00E56730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GraphQL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 </w:t>
      </w:r>
      <w:r w:rsidR="00820678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Q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ueries and </w:t>
      </w:r>
      <w:r w:rsidR="00820678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M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utations</w:t>
      </w:r>
      <w:r w:rsidR="006C3D13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 - </w:t>
      </w:r>
      <w:r w:rsidR="00433F0E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Keywords used in the </w:t>
      </w:r>
      <w:r w:rsidR="002B2EA1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automation </w:t>
      </w:r>
      <w:r w:rsidR="00433F0E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script</w:t>
      </w:r>
    </w:p>
    <w:p w14:paraId="4719E40A" w14:textId="77777777" w:rsidR="00EC714B" w:rsidRPr="005D4DC9" w:rsidRDefault="00EC714B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6709933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21D1B9" w14:textId="56E464AD" w:rsidR="00FD0FEE" w:rsidRDefault="009C35C0">
          <w:pPr>
            <w:pStyle w:val="TOCHeading"/>
          </w:pPr>
          <w:r w:rsidRPr="009C35C0">
            <w:t>GraphQL Query / Mutation Keywords</w:t>
          </w:r>
        </w:p>
        <w:p w14:paraId="063F74D7" w14:textId="6F157E42" w:rsidR="00811D69" w:rsidRDefault="00FD0FE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281708" w:history="1">
            <w:r w:rsidR="00811D69" w:rsidRPr="00B77B5E">
              <w:rPr>
                <w:rStyle w:val="Hyperlink"/>
                <w:rFonts w:cstheme="minorHAnsi"/>
                <w:noProof/>
              </w:rPr>
              <w:t>configWriteMutation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08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2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4B720504" w14:textId="452AB4D7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09" w:history="1">
            <w:r w:rsidR="00811D69" w:rsidRPr="00B77B5E">
              <w:rPr>
                <w:rStyle w:val="Hyperlink"/>
                <w:rFonts w:cstheme="minorHAnsi"/>
                <w:noProof/>
              </w:rPr>
              <w:t>pointWriteMutation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09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2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70374B08" w14:textId="1E203BD3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0" w:history="1">
            <w:r w:rsidR="00811D69" w:rsidRPr="00B77B5E">
              <w:rPr>
                <w:rStyle w:val="Hyperlink"/>
                <w:rFonts w:cstheme="minorHAnsi"/>
                <w:noProof/>
              </w:rPr>
              <w:t>setSetPointLimits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0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2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14467748" w14:textId="55009422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1" w:history="1">
            <w:r w:rsidR="00811D69" w:rsidRPr="00B77B5E">
              <w:rPr>
                <w:rStyle w:val="Hyperlink"/>
                <w:rFonts w:cstheme="minorHAnsi"/>
                <w:noProof/>
              </w:rPr>
              <w:t>setGroupPropertymutation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1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3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6E5AC4EB" w14:textId="0FA73A99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2" w:history="1">
            <w:r w:rsidR="00811D69" w:rsidRPr="00B77B5E">
              <w:rPr>
                <w:rStyle w:val="Hyperlink"/>
                <w:rFonts w:cstheme="minorHAnsi"/>
                <w:noProof/>
              </w:rPr>
              <w:t>testEventLogMutation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2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4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2B415B51" w14:textId="575C7203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3" w:history="1">
            <w:r w:rsidR="00811D69" w:rsidRPr="00B77B5E">
              <w:rPr>
                <w:rStyle w:val="Hyperlink"/>
                <w:rFonts w:cstheme="minorHAnsi"/>
                <w:noProof/>
              </w:rPr>
              <w:t>setSFCMutation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3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4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0558F44B" w14:textId="4B23F319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4" w:history="1">
            <w:r w:rsidR="00811D69" w:rsidRPr="00B77B5E">
              <w:rPr>
                <w:rStyle w:val="Hyperlink"/>
                <w:rFonts w:cstheme="minorHAnsi"/>
                <w:noProof/>
              </w:rPr>
              <w:t>setBOPMutation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4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4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40A087C2" w14:textId="4F682F48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5" w:history="1">
            <w:r w:rsidR="00811D69" w:rsidRPr="00B77B5E">
              <w:rPr>
                <w:rStyle w:val="Hyperlink"/>
                <w:rFonts w:cstheme="minorHAnsi"/>
                <w:noProof/>
              </w:rPr>
              <w:t>releaseOverrideOfAllAHUsMutation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5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5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69850540" w14:textId="73BCD77B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6" w:history="1">
            <w:r w:rsidR="00811D69" w:rsidRPr="00B77B5E">
              <w:rPr>
                <w:rStyle w:val="Hyperlink"/>
                <w:rFonts w:cstheme="minorHAnsi"/>
                <w:noProof/>
              </w:rPr>
              <w:t>groupNameOidMutation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6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5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2F27580B" w14:textId="3EAAABAE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7" w:history="1">
            <w:r w:rsidR="00811D69" w:rsidRPr="00B77B5E">
              <w:rPr>
                <w:rStyle w:val="Hyperlink"/>
                <w:rFonts w:cstheme="minorHAnsi"/>
                <w:noProof/>
              </w:rPr>
              <w:t>getAHUStatusInGroupQuery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7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6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13697823" w14:textId="5A7DE62C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8" w:history="1">
            <w:r w:rsidR="00811D69" w:rsidRPr="00B77B5E">
              <w:rPr>
                <w:rStyle w:val="Hyperlink"/>
                <w:rFonts w:cstheme="minorHAnsi"/>
                <w:noProof/>
              </w:rPr>
              <w:t>getCtrlStateValueQuery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8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7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50329DE5" w14:textId="3FFC0293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9" w:history="1">
            <w:r w:rsidR="00811D69" w:rsidRPr="00B77B5E">
              <w:rPr>
                <w:rStyle w:val="Hyperlink"/>
                <w:rFonts w:cstheme="minorHAnsi"/>
                <w:noProof/>
              </w:rPr>
              <w:t>getRackSensorPointsOfGroupQuery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19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8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40E04976" w14:textId="7CA0ACCE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0" w:history="1">
            <w:r w:rsidR="00811D69" w:rsidRPr="00B77B5E">
              <w:rPr>
                <w:rStyle w:val="Hyperlink"/>
                <w:rFonts w:cstheme="minorHAnsi"/>
                <w:noProof/>
              </w:rPr>
              <w:t>getAlarmStatusQuery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20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9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776F0396" w14:textId="2A3C8927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1" w:history="1">
            <w:r w:rsidR="00811D69" w:rsidRPr="00B77B5E">
              <w:rPr>
                <w:rStyle w:val="Hyperlink"/>
                <w:rFonts w:cstheme="minorHAnsi"/>
                <w:noProof/>
              </w:rPr>
              <w:t>overrideGet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21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9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78E99BE2" w14:textId="12B334E2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2" w:history="1">
            <w:r w:rsidR="00811D69" w:rsidRPr="00B77B5E">
              <w:rPr>
                <w:rStyle w:val="Hyperlink"/>
                <w:rFonts w:cstheme="minorHAnsi"/>
                <w:noProof/>
              </w:rPr>
              <w:t>getSpecificSensorPointDetails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22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10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350E19D3" w14:textId="3B889916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3" w:history="1">
            <w:r w:rsidR="00811D69" w:rsidRPr="00B77B5E">
              <w:rPr>
                <w:rStyle w:val="Hyperlink"/>
                <w:rFonts w:cstheme="minorHAnsi"/>
                <w:noProof/>
              </w:rPr>
              <w:t>getGroupsAHUProperties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23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11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79017CB4" w14:textId="0F194704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4" w:history="1">
            <w:r w:rsidR="00811D69" w:rsidRPr="00B77B5E">
              <w:rPr>
                <w:rStyle w:val="Hyperlink"/>
                <w:rFonts w:cstheme="minorHAnsi"/>
                <w:noProof/>
              </w:rPr>
              <w:t>setGrpProp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24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12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491A096A" w14:textId="180A5534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5" w:history="1">
            <w:r w:rsidR="00811D69" w:rsidRPr="00B77B5E">
              <w:rPr>
                <w:rStyle w:val="Hyperlink"/>
                <w:rFonts w:cstheme="minorHAnsi"/>
                <w:noProof/>
              </w:rPr>
              <w:t>AHUMismatchInGroup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25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12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06E80373" w14:textId="11BFE984" w:rsidR="00811D69" w:rsidRDefault="00C755F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6" w:history="1">
            <w:r w:rsidR="00811D69" w:rsidRPr="00B77B5E">
              <w:rPr>
                <w:rStyle w:val="Hyperlink"/>
                <w:rFonts w:cstheme="minorHAnsi"/>
                <w:noProof/>
              </w:rPr>
              <w:t>getAHUStateofAhuInGroup - Query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26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14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6A7793E6" w14:textId="0DD90163" w:rsidR="00FD0FEE" w:rsidRDefault="00FD0FEE">
          <w:r>
            <w:rPr>
              <w:b/>
              <w:bCs/>
              <w:noProof/>
            </w:rPr>
            <w:fldChar w:fldCharType="end"/>
          </w:r>
        </w:p>
      </w:sdtContent>
    </w:sdt>
    <w:p w14:paraId="5789F6E4" w14:textId="62D16B5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17107CCB" w14:textId="6E903F73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2EDF1876" w14:textId="3FBA401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73A3275" w14:textId="3EAEACDD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4E2A6583" w14:textId="66FF57B4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B6143F3" w14:textId="6A33B996" w:rsidR="00F11BD6" w:rsidRPr="0085266B" w:rsidRDefault="00ED2ED0" w:rsidP="0085266B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72C4" w:themeColor="accent1"/>
          <w:sz w:val="32"/>
          <w:szCs w:val="32"/>
        </w:rPr>
      </w:pPr>
      <w:r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lastRenderedPageBreak/>
        <w:t xml:space="preserve">GraphQL </w:t>
      </w:r>
      <w:r w:rsidR="00050639"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t xml:space="preserve">Queries / </w:t>
      </w:r>
      <w:r w:rsidR="001544DE"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t>Mutations:</w:t>
      </w:r>
    </w:p>
    <w:p w14:paraId="6BD0BE71" w14:textId="1622A944" w:rsidR="001544D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0" w:name="_Toc92281708"/>
      <w:r w:rsidRPr="00FD0FEE">
        <w:rPr>
          <w:rFonts w:asciiTheme="minorHAnsi" w:hAnsiTheme="minorHAnsi" w:cstheme="minorHAnsi"/>
          <w:sz w:val="22"/>
          <w:szCs w:val="22"/>
        </w:rPr>
        <w:t>configWriteMutation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0"/>
    </w:p>
    <w:p w14:paraId="0E0B7DCD" w14:textId="7D24BAEF" w:rsidR="00CD6081" w:rsidRPr="001544DE" w:rsidRDefault="00343F0D" w:rsidP="001544D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544DE"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the system properties in Tools-&gt;Configs-&gt;DASHM</w:t>
      </w:r>
    </w:p>
    <w:p w14:paraId="333F5EE8" w14:textId="549D320A" w:rsidR="00A544D3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e.g.  Tools-&gt;Configs-&gt;DASHM-&gt;</w:t>
      </w: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Property N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>–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&amp;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value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5</w:t>
      </w:r>
    </w:p>
    <w:p w14:paraId="72CC785C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mutation configWrite {</w:t>
      </w:r>
    </w:p>
    <w:p w14:paraId="29325470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configSet(requests: [{module: "DASHM", name: "NumGuardUnits", value: "5"}]) {</w:t>
      </w:r>
    </w:p>
    <w:p w14:paraId="0ADE1FA3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670669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11D69E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6D41D19D" w14:textId="3AF968B0" w:rsidR="00F11BD6" w:rsidRDefault="00CD6081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D31EFDF" w14:textId="77777777" w:rsidR="00F046A9" w:rsidRPr="00F11BD6" w:rsidRDefault="00F046A9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E789E1" w14:textId="32FFFE29" w:rsidR="000E66B3" w:rsidRDefault="00F11BD6" w:rsidP="00FD0FEE">
      <w:pPr>
        <w:pStyle w:val="Heading3"/>
        <w:rPr>
          <w:rFonts w:eastAsia="Arial"/>
          <w:b w:val="0"/>
        </w:rPr>
      </w:pPr>
      <w:bookmarkStart w:id="1" w:name="_Toc92281709"/>
      <w:r w:rsidRPr="00FD0FEE">
        <w:rPr>
          <w:rFonts w:asciiTheme="minorHAnsi" w:hAnsiTheme="minorHAnsi" w:cstheme="minorHAnsi"/>
          <w:sz w:val="22"/>
          <w:szCs w:val="22"/>
        </w:rPr>
        <w:t>pointWriteMutation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1"/>
    </w:p>
    <w:p w14:paraId="11136ABA" w14:textId="76BBDDC1" w:rsidR="00F11BD6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the temperature of Rack Bottom or Rack Top with oid.</w:t>
      </w:r>
    </w:p>
    <w:p w14:paraId="67395171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mutation pointWrite {</w:t>
      </w:r>
    </w:p>
    <w:p w14:paraId="1CF639DD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pointWrite(requests: [{oid: 2220, value: 66.78}]) {</w:t>
      </w:r>
    </w:p>
    <w:p w14:paraId="2D1696A6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569E1D18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0ACF03CE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794EE13" w14:textId="42D1A065" w:rsidR="00A544D3" w:rsidRPr="00F11BD6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1E9F1AE" w14:textId="4FCBFFE0" w:rsidR="00636544" w:rsidRDefault="00636544" w:rsidP="00636544">
      <w:pPr>
        <w:pStyle w:val="Heading2"/>
        <w:rPr>
          <w:rFonts w:cstheme="majorHAnsi"/>
          <w:sz w:val="28"/>
          <w:szCs w:val="28"/>
        </w:rPr>
      </w:pPr>
    </w:p>
    <w:p w14:paraId="60240140" w14:textId="6050DC06" w:rsidR="00F046A9" w:rsidRDefault="00F046A9" w:rsidP="00F046A9"/>
    <w:p w14:paraId="2B23A2B6" w14:textId="21C63227" w:rsidR="00756476" w:rsidRDefault="00F11BD6" w:rsidP="00FD0FEE">
      <w:pPr>
        <w:pStyle w:val="Heading3"/>
        <w:rPr>
          <w:rFonts w:eastAsia="Arial"/>
          <w:b w:val="0"/>
        </w:rPr>
      </w:pPr>
      <w:bookmarkStart w:id="2" w:name="_Toc92281710"/>
      <w:r w:rsidRPr="00FD0FEE">
        <w:rPr>
          <w:rFonts w:asciiTheme="minorHAnsi" w:hAnsiTheme="minorHAnsi" w:cstheme="minorHAnsi"/>
          <w:sz w:val="22"/>
          <w:szCs w:val="22"/>
        </w:rPr>
        <w:t>setSetPointLimits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2"/>
    </w:p>
    <w:p w14:paraId="0F7589F7" w14:textId="3AD84C5F" w:rsidR="00316AB0" w:rsidRDefault="00316AB0" w:rsidP="00316AB0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high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and low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for the Rack Top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with oid.</w:t>
      </w:r>
    </w:p>
    <w:p w14:paraId="6969E4A3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>mutation targetSetPoints {</w:t>
      </w:r>
    </w:p>
    <w:p w14:paraId="1E751DD4" w14:textId="6AAD938C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(requests: [{oid: 2228, value: 80.8, target: LIMIT_HIGH, origin: "MANUAL"}, {oid: 2228, value: 60.8, target: LIMIT_LOW, origin: "MANUAL"}]) {</w:t>
      </w:r>
    </w:p>
    <w:p w14:paraId="0E062071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C173B09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424093A6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DE555AA" w14:textId="437A5FA0" w:rsidR="0055277B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8B34595" w14:textId="77777777" w:rsidR="00D375A6" w:rsidRPr="00F11BD6" w:rsidRDefault="00D375A6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531B538" w14:textId="4B7ED20B" w:rsidR="005C5AB7" w:rsidRDefault="00F11BD6" w:rsidP="00FD0FEE">
      <w:pPr>
        <w:pStyle w:val="Heading3"/>
        <w:rPr>
          <w:rFonts w:eastAsia="Arial"/>
          <w:b w:val="0"/>
        </w:rPr>
      </w:pPr>
      <w:bookmarkStart w:id="3" w:name="_Toc92281711"/>
      <w:r w:rsidRPr="00FD0FEE">
        <w:rPr>
          <w:rFonts w:asciiTheme="minorHAnsi" w:hAnsiTheme="minorHAnsi" w:cstheme="minorHAnsi"/>
          <w:sz w:val="22"/>
          <w:szCs w:val="22"/>
        </w:rPr>
        <w:t>setGroupPropertymutation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3"/>
    </w:p>
    <w:p w14:paraId="338EBEF9" w14:textId="0695A78B" w:rsidR="00611E8F" w:rsidRDefault="00FA3527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>group property value based on property n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with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group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oid.</w:t>
      </w:r>
    </w:p>
    <w:p w14:paraId="0007CD3F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mutation setGrpProp {</w:t>
      </w:r>
    </w:p>
    <w:p w14:paraId="4659A887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propertyWrite(requests: [{oid: 598, name: "AllowNumExceedencesGuard", int: 8}]) {</w:t>
      </w:r>
    </w:p>
    <w:p w14:paraId="78A31730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23BD733E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35FACD18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6E9167F" w14:textId="20813168" w:rsidR="003D2CBA" w:rsidRDefault="00530B1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1751392D" w14:textId="220B37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5881BF" w14:textId="157639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3841288" w14:textId="2CC7D28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8E39CAC" w14:textId="1EFE24FD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6DDC1B9" w14:textId="545D9871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5AE16C5" w14:textId="77777777" w:rsidR="00D375A6" w:rsidRPr="00F11BD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F947EE2" w14:textId="5B4CBB99" w:rsidR="005C5AB7" w:rsidRDefault="003D7514" w:rsidP="00FD0FEE">
      <w:pPr>
        <w:pStyle w:val="Heading3"/>
        <w:rPr>
          <w:rFonts w:eastAsia="Arial"/>
          <w:b w:val="0"/>
        </w:rPr>
      </w:pPr>
      <w:bookmarkStart w:id="4" w:name="_Toc92281712"/>
      <w:r w:rsidRPr="00FD0FEE">
        <w:rPr>
          <w:rFonts w:asciiTheme="minorHAnsi" w:hAnsiTheme="minorHAnsi" w:cstheme="minorHAnsi"/>
          <w:sz w:val="22"/>
          <w:szCs w:val="22"/>
        </w:rPr>
        <w:lastRenderedPageBreak/>
        <w:t>testEventLogMutation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4"/>
    </w:p>
    <w:p w14:paraId="733E73E7" w14:textId="581F1E8D" w:rsidR="003D7514" w:rsidRPr="00A0378A" w:rsidRDefault="00A0378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custom message for event log.</w:t>
      </w:r>
    </w:p>
    <w:p w14:paraId="226801F5" w14:textId="1E746B20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mutation TestEventLog {</w:t>
      </w:r>
    </w:p>
    <w:p w14:paraId="0B1FDD70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eventLog(requests: [{source: "Ideavat AuQA", message: "message"}]) {</w:t>
      </w:r>
    </w:p>
    <w:p w14:paraId="607EC576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A6A2D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565D04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1334581" w14:textId="497F264E" w:rsid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869E8D0" w14:textId="6646BF1B" w:rsidR="0046308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5" w:name="_Toc92281713"/>
      <w:r w:rsidRPr="00FD0FEE">
        <w:rPr>
          <w:rFonts w:asciiTheme="minorHAnsi" w:hAnsiTheme="minorHAnsi" w:cstheme="minorHAnsi"/>
          <w:sz w:val="22"/>
          <w:szCs w:val="22"/>
        </w:rPr>
        <w:t>setSFCMutation</w:t>
      </w:r>
      <w:r w:rsidR="00B80320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5"/>
    </w:p>
    <w:p w14:paraId="23FF2204" w14:textId="185882FF" w:rsidR="00762E46" w:rsidRDefault="00762E46" w:rsidP="00762E4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SFC value for an AHU with SFC oid.</w:t>
      </w:r>
    </w:p>
    <w:p w14:paraId="09CD47E7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mutation targetSetSFC {</w:t>
      </w:r>
    </w:p>
    <w:p w14:paraId="234C222A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targetSet(requests: [{oid: 676, value: 88, unit: percent100, target: CONTROL, origin: "MANUAL", priority: 70}]) {</w:t>
      </w:r>
    </w:p>
    <w:p w14:paraId="3AC77668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11642C2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E0BD130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2E19E2E" w14:textId="4664E791" w:rsidR="00CB6629" w:rsidRPr="00A0378A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0148F15" w14:textId="648E0CA3" w:rsidR="0046308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6" w:name="_Toc92281714"/>
      <w:r w:rsidRPr="00FD0FEE">
        <w:rPr>
          <w:rFonts w:asciiTheme="minorHAnsi" w:hAnsiTheme="minorHAnsi" w:cstheme="minorHAnsi"/>
          <w:sz w:val="22"/>
          <w:szCs w:val="22"/>
        </w:rPr>
        <w:t>setBOPMutation</w:t>
      </w:r>
      <w:r w:rsidR="00B80320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6"/>
    </w:p>
    <w:p w14:paraId="4A311301" w14:textId="4821F12F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BOP value for an AHU with BOP oid.</w:t>
      </w:r>
    </w:p>
    <w:p w14:paraId="12ADE0FB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mutation targetSetBOP {</w:t>
      </w:r>
    </w:p>
    <w:p w14:paraId="339CB2F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targetSet(requests: [{oid: 8440, value: 1, target: CONTROL, origin: "MANUAL", priority: 70}]) {</w:t>
      </w:r>
    </w:p>
    <w:p w14:paraId="1D8B310F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FE5D92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FC96D30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}</w:t>
      </w:r>
    </w:p>
    <w:p w14:paraId="2436B03A" w14:textId="776A976E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CA377FE" w14:textId="126B8DB2" w:rsidR="00E738B4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7" w:name="_Toc92281715"/>
      <w:r w:rsidRPr="00FD0FEE">
        <w:rPr>
          <w:rFonts w:asciiTheme="minorHAnsi" w:hAnsiTheme="minorHAnsi" w:cstheme="minorHAnsi"/>
          <w:sz w:val="22"/>
          <w:szCs w:val="22"/>
        </w:rPr>
        <w:t>releaseOverrideOfAllAHUsMutation</w:t>
      </w:r>
      <w:r w:rsidR="00F45374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7"/>
    </w:p>
    <w:p w14:paraId="3C34D911" w14:textId="50B7F7E8" w:rsidR="00FF6794" w:rsidRDefault="00FF6794" w:rsidP="00FF6794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release all AHUs.</w:t>
      </w:r>
    </w:p>
    <w:p w14:paraId="7F07D90F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mutation targetClearOverride {</w:t>
      </w:r>
    </w:p>
    <w:p w14:paraId="6B1F1540" w14:textId="11A7AB8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(requests: [{oid: 8440, target: CONTROL, origin: "MANUAL"}, {oid: 8456, target: CONTROL, origin: "MANUAL"}, {oid: 8472, target: CONTROL, origin: "MANUAL"}, {oid: 8488, target: CONTROL, origin: "MANUAL"}, {oid: 8504, target: CONTROL, origin: "MANUAL"}, {oid: 8520, target: CONTROL, origin: "MANUAL"}, {oid: 8536, target: CONTROL, origin: "MANUAL"}, {oid: 8552, target: CONTROL, origin: "MANUAL"}, {oid: 676, target: CONTROL, origin: "MANUAL"}, {oid: 767, target: CONTROL, origin: "MANUAL"}, {oid: 858, target: CONTROL, origin: "MANUAL"}, {oid: 949, target: CONTROL, origin: "MANUAL"}, {oid: 1040, target: CONTROL, origin: "MANUAL"}, {oid: 1131, target: CONTROL, origin: "MANUAL"}, {oid: 1222, target: CONTROL, origin: "MANUAL"}, {oid: 1313, target: CONTROL, origin: "MANUAL"}]) {</w:t>
      </w:r>
    </w:p>
    <w:p w14:paraId="227F1B6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14A3E1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83BE640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44A175D7" w14:textId="4CFCD115" w:rsidR="00A505A8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8DDD59B" w14:textId="3158635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F342554" w14:textId="04E36E93" w:rsidR="00511A39" w:rsidRPr="006E300D" w:rsidRDefault="003D12E1" w:rsidP="006E300D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8" w:name="_Toc92281716"/>
      <w:r w:rsidRPr="006E300D">
        <w:rPr>
          <w:rFonts w:asciiTheme="minorHAnsi" w:hAnsiTheme="minorHAnsi" w:cstheme="minorHAnsi"/>
          <w:sz w:val="22"/>
          <w:szCs w:val="22"/>
        </w:rPr>
        <w:t>groupNameOidMutation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8"/>
    </w:p>
    <w:p w14:paraId="2F256659" w14:textId="252122FC" w:rsidR="003D12E1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group oid based on group name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48D4339B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query getGroupOid {</w:t>
      </w:r>
    </w:p>
    <w:p w14:paraId="0FCCA1E5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386B86D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(selector: {type: Group, name: "General-test"}) {</w:t>
      </w:r>
    </w:p>
    <w:p w14:paraId="1020A5D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oid</w:t>
      </w:r>
    </w:p>
    <w:p w14:paraId="4F88259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3516F9E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80DEE82" w14:textId="77777777" w:rsidR="00690928" w:rsidRDefault="003D12E1" w:rsidP="0069092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>}</w:t>
      </w:r>
    </w:p>
    <w:p w14:paraId="069D9864" w14:textId="1848B329" w:rsidR="00460720" w:rsidRPr="00516D44" w:rsidRDefault="008172F0" w:rsidP="00516D44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9" w:name="_Toc92281717"/>
      <w:r w:rsidRPr="00516D44">
        <w:rPr>
          <w:rFonts w:asciiTheme="minorHAnsi" w:hAnsiTheme="minorHAnsi" w:cstheme="minorHAnsi"/>
          <w:sz w:val="22"/>
          <w:szCs w:val="22"/>
        </w:rPr>
        <w:t>getAHUStatusInGroupQuery</w:t>
      </w:r>
      <w:r w:rsidR="00DB710B" w:rsidRPr="00516D44">
        <w:rPr>
          <w:rFonts w:asciiTheme="minorHAnsi" w:hAnsiTheme="minorHAnsi" w:cstheme="minorHAnsi"/>
          <w:sz w:val="22"/>
          <w:szCs w:val="22"/>
        </w:rPr>
        <w:t xml:space="preserve"> - Query</w:t>
      </w:r>
      <w:bookmarkEnd w:id="9"/>
    </w:p>
    <w:p w14:paraId="3A5C1F22" w14:textId="20061DBD" w:rsidR="008172F0" w:rsidRPr="00A505A8" w:rsidRDefault="008172F0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all AHUs and their BOP &amp; SFC oid’s based on group name.</w:t>
      </w:r>
    </w:p>
    <w:p w14:paraId="2A300BE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query getAHUStatusInGroup {</w:t>
      </w:r>
    </w:p>
    <w:p w14:paraId="1045DFC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3A7CCD5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{</w:t>
      </w:r>
    </w:p>
    <w:p w14:paraId="3769EFE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oid</w:t>
      </w:r>
    </w:p>
    <w:p w14:paraId="762559A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type</w:t>
      </w:r>
    </w:p>
    <w:p w14:paraId="11EDCC6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displayName</w:t>
      </w:r>
    </w:p>
    <w:p w14:paraId="6AC7C982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ahus: children(selector: {type: AHU}) {</w:t>
      </w:r>
    </w:p>
    <w:p w14:paraId="0D8A799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oid</w:t>
      </w:r>
    </w:p>
    <w:p w14:paraId="1468396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type</w:t>
      </w:r>
    </w:p>
    <w:p w14:paraId="7D6EF530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displayName</w:t>
      </w:r>
    </w:p>
    <w:p w14:paraId="24C12B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name</w:t>
      </w:r>
    </w:p>
    <w:p w14:paraId="21A6DC00" w14:textId="23E3324B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ontrols: search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(selector: {target: CONTROL}, pruneDepth: false) {</w:t>
      </w:r>
    </w:p>
    <w:p w14:paraId="1952BA3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oid</w:t>
      </w:r>
    </w:p>
    <w:p w14:paraId="15BF0ED3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5DA880A1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displayName</w:t>
      </w:r>
    </w:p>
    <w:p w14:paraId="245B815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57EEE0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status: targetStatus(target: CONTROL) {</w:t>
      </w:r>
    </w:p>
    <w:p w14:paraId="517E7E8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origin</w:t>
      </w:r>
    </w:p>
    <w:p w14:paraId="7CC9B2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60CA0D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4286760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    }</w:t>
      </w:r>
    </w:p>
    <w:p w14:paraId="3B6BA8D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C390A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E2471DE" w14:textId="75D6CD46" w:rsidR="00A505A8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C8DEF24" w14:textId="7C1C0387" w:rsidR="00483C56" w:rsidRDefault="00483C56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C26F6F8" w14:textId="464BA713" w:rsidR="00460720" w:rsidRDefault="006549E9" w:rsidP="006E300D">
      <w:pPr>
        <w:pStyle w:val="Heading3"/>
        <w:rPr>
          <w:rFonts w:eastAsia="Arial"/>
          <w:b w:val="0"/>
        </w:rPr>
      </w:pPr>
      <w:bookmarkStart w:id="10" w:name="_Toc92281718"/>
      <w:r w:rsidRPr="006E300D">
        <w:rPr>
          <w:rFonts w:asciiTheme="minorHAnsi" w:hAnsiTheme="minorHAnsi" w:cstheme="minorHAnsi"/>
          <w:sz w:val="22"/>
          <w:szCs w:val="22"/>
        </w:rPr>
        <w:t>getCtrlStateValueQuery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0"/>
    </w:p>
    <w:p w14:paraId="15F0A20A" w14:textId="417002B2" w:rsidR="006549E9" w:rsidRPr="00A505A8" w:rsidRDefault="006549E9" w:rsidP="006549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</w:t>
      </w:r>
      <w:r w:rsidR="00A3397C">
        <w:rPr>
          <w:rFonts w:asciiTheme="minorHAnsi" w:eastAsia="Arial" w:hAnsiTheme="minorHAnsi" w:cstheme="minorHAnsi"/>
          <w:color w:val="000000"/>
          <w:sz w:val="22"/>
          <w:szCs w:val="22"/>
        </w:rPr>
        <w:t>group’s control state value based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on group name.</w:t>
      </w:r>
    </w:p>
    <w:p w14:paraId="7DDCA6A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query getCtrlStateValue {</w:t>
      </w:r>
    </w:p>
    <w:p w14:paraId="14F207B2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241E05F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{</w:t>
      </w:r>
    </w:p>
    <w:p w14:paraId="2ED7A774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children(selector: {type: GroupStatus, name: "Group Status"}) {</w:t>
      </w:r>
    </w:p>
    <w:p w14:paraId="223FD50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hildren(selector: {type: State, name: "CtrlState"}) {</w:t>
      </w:r>
    </w:p>
    <w:p w14:paraId="05DB1BE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41C9F13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pointCurrent {</w:t>
      </w:r>
    </w:p>
    <w:p w14:paraId="7B36A5D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7A84F60E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59E065E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0B241A3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218CC13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FDD1AE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9C04EDF" w14:textId="0033979B" w:rsidR="00483C56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64BD18D" w14:textId="216F1BEC" w:rsidR="00794C4E" w:rsidRDefault="00794C4E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E8EFD95" w14:textId="0EA31699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1A69A6A" w14:textId="77777777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1B97A9F" w14:textId="5F555EA4" w:rsidR="00460720" w:rsidRDefault="00794C4E" w:rsidP="006E300D">
      <w:pPr>
        <w:pStyle w:val="Heading3"/>
        <w:rPr>
          <w:rFonts w:eastAsia="Arial"/>
          <w:b w:val="0"/>
        </w:rPr>
      </w:pPr>
      <w:bookmarkStart w:id="11" w:name="_Toc92281719"/>
      <w:r w:rsidRPr="006E300D">
        <w:rPr>
          <w:rFonts w:asciiTheme="minorHAnsi" w:hAnsiTheme="minorHAnsi" w:cstheme="minorHAnsi"/>
          <w:sz w:val="22"/>
          <w:szCs w:val="22"/>
        </w:rPr>
        <w:t>getRackSensorPointsOfGroupQuery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1"/>
    </w:p>
    <w:p w14:paraId="292CE215" w14:textId="653A897D" w:rsidR="00794C4E" w:rsidRPr="00A505A8" w:rsidRDefault="00794C4E" w:rsidP="00794C4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rack sensor points of a group based on group name.</w:t>
      </w:r>
    </w:p>
    <w:p w14:paraId="4AA3E23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query rackSensorPoints {</w:t>
      </w:r>
    </w:p>
    <w:p w14:paraId="0C2AF3F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6DDE7E0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@skip(if: false) {</w:t>
      </w:r>
    </w:p>
    <w:p w14:paraId="6A156F7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oid</w:t>
      </w:r>
    </w:p>
    <w:p w14:paraId="53620212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name</w:t>
      </w:r>
    </w:p>
    <w:p w14:paraId="71F63E3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racks: children(selector: {type: Rack}) {</w:t>
      </w:r>
    </w:p>
    <w:p w14:paraId="0EBD7703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oid</w:t>
      </w:r>
    </w:p>
    <w:p w14:paraId="158B5608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displayName</w:t>
      </w:r>
    </w:p>
    <w:p w14:paraId="1D701D4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points: children {</w:t>
      </w:r>
    </w:p>
    <w:p w14:paraId="711F818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oid</w:t>
      </w:r>
    </w:p>
    <w:p w14:paraId="60BA2C3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13EBE6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3F1B446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pointCurrent {</w:t>
      </w:r>
    </w:p>
    <w:p w14:paraId="141B9B6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0225878D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74CDEA7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AA9951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76C8FEB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17E1E77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2BB70B49" w14:textId="603BA2B3" w:rsidR="00794C4E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ADD849E" w14:textId="0F7E9C24" w:rsid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B5909D" w14:textId="691C9224" w:rsidR="0032726F" w:rsidRDefault="0032726F" w:rsidP="006E300D">
      <w:pPr>
        <w:pStyle w:val="Heading3"/>
        <w:rPr>
          <w:rFonts w:eastAsia="Arial"/>
        </w:rPr>
      </w:pPr>
      <w:bookmarkStart w:id="12" w:name="_Toc92281720"/>
      <w:r w:rsidRPr="006E300D">
        <w:rPr>
          <w:rFonts w:asciiTheme="minorHAnsi" w:hAnsiTheme="minorHAnsi" w:cstheme="minorHAnsi"/>
          <w:sz w:val="22"/>
          <w:szCs w:val="22"/>
        </w:rPr>
        <w:t>getAlarmStatusQuery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2"/>
    </w:p>
    <w:p w14:paraId="5AE8C182" w14:textId="40D18862" w:rsidR="001B4A9F" w:rsidRPr="00A505A8" w:rsidRDefault="001B4A9F" w:rsidP="001B4A9F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alarm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’s stat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us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and alarm typ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484DFA33" w14:textId="3E052DAF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query alarmStatus {</w:t>
      </w:r>
    </w:p>
    <w:p w14:paraId="72844353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alarms(selector: {subjectName: "Imputes-test", type: GroupDeadSensor}) {</w:t>
      </w:r>
    </w:p>
    <w:p w14:paraId="5717CE52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type</w:t>
      </w:r>
    </w:p>
    <w:p w14:paraId="475313B4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everity</w:t>
      </w:r>
    </w:p>
    <w:p w14:paraId="5927BA27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tatus</w:t>
      </w:r>
    </w:p>
    <w:p w14:paraId="641D5B3C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EDC901A" w14:textId="5541EA4E" w:rsidR="0032726F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9EC7487" w14:textId="77777777" w:rsidR="00CA1DE9" w:rsidRDefault="00CA1DE9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B2F241F" w14:textId="081F63BF" w:rsidR="00695A09" w:rsidRDefault="00FB156F" w:rsidP="006E300D">
      <w:pPr>
        <w:pStyle w:val="Heading3"/>
        <w:rPr>
          <w:sz w:val="21"/>
          <w:szCs w:val="21"/>
        </w:rPr>
      </w:pPr>
      <w:bookmarkStart w:id="13" w:name="_Toc92281721"/>
      <w:r w:rsidRPr="006E300D">
        <w:rPr>
          <w:rFonts w:asciiTheme="minorHAnsi" w:hAnsiTheme="minorHAnsi" w:cstheme="minorHAnsi"/>
          <w:sz w:val="22"/>
          <w:szCs w:val="22"/>
        </w:rPr>
        <w:t>overrideGet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3"/>
    </w:p>
    <w:p w14:paraId="43D7FC69" w14:textId="25F1844E" w:rsidR="001B4A9F" w:rsidRPr="00A505A8" w:rsidRDefault="001B4A9F" w:rsidP="001B4A9F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AHU</w:t>
      </w:r>
      <w:r w:rsidR="002526E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is in overrid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stat</w:t>
      </w:r>
      <w:r w:rsidR="002526E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based on group name.</w:t>
      </w:r>
    </w:p>
    <w:p w14:paraId="0B691B33" w14:textId="179436E8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>query overrideGet {</w:t>
      </w:r>
    </w:p>
    <w:p w14:paraId="5A45295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site {</w:t>
      </w:r>
    </w:p>
    <w:p w14:paraId="2A4F3F07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groups: children(selector: {type: Group, name: " General-test"}) {</w:t>
      </w:r>
    </w:p>
    <w:p w14:paraId="3D31BC4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oid</w:t>
      </w:r>
    </w:p>
    <w:p w14:paraId="38107CE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name</w:t>
      </w:r>
    </w:p>
    <w:p w14:paraId="6B94A1F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ahus: children(selector: {type: AHU}) {</w:t>
      </w:r>
    </w:p>
    <w:p w14:paraId="4015E70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oid</w:t>
      </w:r>
    </w:p>
    <w:p w14:paraId="234CEC3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name</w:t>
      </w:r>
    </w:p>
    <w:p w14:paraId="590E7FF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controls: search(selector: {target: CONTROL}) {</w:t>
      </w:r>
    </w:p>
    <w:p w14:paraId="1C5061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oid</w:t>
      </w:r>
    </w:p>
    <w:p w14:paraId="52C00B1B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lastRenderedPageBreak/>
        <w:t xml:space="preserve">          type</w:t>
      </w:r>
    </w:p>
    <w:p w14:paraId="2C76DBC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name</w:t>
      </w:r>
    </w:p>
    <w:p w14:paraId="66DB553C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point: pointCurrent(unit: percent100) {</w:t>
      </w:r>
    </w:p>
    <w:p w14:paraId="0761D21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value</w:t>
      </w:r>
    </w:p>
    <w:p w14:paraId="4EC66AE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2D007E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targetStatus(target: CONTROL, unit: percent100) {</w:t>
      </w:r>
    </w:p>
    <w:p w14:paraId="0708B3B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requests {</w:t>
      </w:r>
    </w:p>
    <w:p w14:paraId="73E3AA3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status</w:t>
      </w:r>
    </w:p>
    <w:p w14:paraId="0006741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origin</w:t>
      </w:r>
    </w:p>
    <w:p w14:paraId="12A0B4D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priority</w:t>
      </w:r>
    </w:p>
    <w:p w14:paraId="3A460960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value</w:t>
      </w:r>
    </w:p>
    <w:p w14:paraId="2BE27F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unit</w:t>
      </w:r>
    </w:p>
    <w:p w14:paraId="2B4756B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}</w:t>
      </w:r>
    </w:p>
    <w:p w14:paraId="6AD6CE1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4DAE701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}</w:t>
      </w:r>
    </w:p>
    <w:p w14:paraId="380E69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}</w:t>
      </w:r>
    </w:p>
    <w:p w14:paraId="1BF758CD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}</w:t>
      </w:r>
    </w:p>
    <w:p w14:paraId="7B1667F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}</w:t>
      </w:r>
    </w:p>
    <w:p w14:paraId="06C3ED53" w14:textId="25A06BF8" w:rsidR="00695A09" w:rsidRDefault="004732A0" w:rsidP="004732A0">
      <w:pPr>
        <w:pStyle w:val="NormalWeb"/>
      </w:pPr>
      <w:r w:rsidRPr="004732A0">
        <w:rPr>
          <w:rFonts w:ascii="Segoe UI" w:hAnsi="Segoe UI" w:cs="Segoe UI"/>
          <w:sz w:val="22"/>
          <w:szCs w:val="22"/>
        </w:rPr>
        <w:t>}</w:t>
      </w:r>
    </w:p>
    <w:p w14:paraId="54E39D96" w14:textId="374242BF" w:rsidR="00BC485A" w:rsidRDefault="00BC485A" w:rsidP="006E300D">
      <w:pPr>
        <w:pStyle w:val="Heading3"/>
        <w:rPr>
          <w:b w:val="0"/>
          <w:shd w:val="clear" w:color="auto" w:fill="FFFFFF"/>
        </w:rPr>
      </w:pPr>
      <w:bookmarkStart w:id="14" w:name="_Toc92281722"/>
      <w:r w:rsidRPr="006E300D">
        <w:rPr>
          <w:rFonts w:asciiTheme="minorHAnsi" w:hAnsiTheme="minorHAnsi" w:cstheme="minorHAnsi"/>
          <w:sz w:val="22"/>
          <w:szCs w:val="22"/>
        </w:rPr>
        <w:t>getSpecificSensorPointDetails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4"/>
    </w:p>
    <w:p w14:paraId="0832889F" w14:textId="650A4AC5" w:rsidR="002526E3" w:rsidRPr="00A505A8" w:rsidRDefault="002526E3" w:rsidP="002526E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specific sensor points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based on group name.</w:t>
      </w:r>
    </w:p>
    <w:p w14:paraId="08896DED" w14:textId="2AAE4B9E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query getSpecificSensorPointDetails {</w:t>
      </w:r>
    </w:p>
    <w:p w14:paraId="1B4ACACE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site {</w:t>
      </w:r>
    </w:p>
    <w:p w14:paraId="1F531309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lastRenderedPageBreak/>
        <w:t xml:space="preserve">    name</w:t>
      </w:r>
    </w:p>
    <w:p w14:paraId="510DFD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groups: children(selector: {type: Group, name: "General-test"}) {</w:t>
      </w:r>
    </w:p>
    <w:p w14:paraId="20CB06D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name</w:t>
      </w:r>
    </w:p>
    <w:p w14:paraId="27D2F4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sensors: search(selector: {types: [RAT]}, maxResults: 9999) {</w:t>
      </w:r>
    </w:p>
    <w:p w14:paraId="62F2E1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name</w:t>
      </w:r>
    </w:p>
    <w:p w14:paraId="1ABA0A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type</w:t>
      </w:r>
    </w:p>
    <w:p w14:paraId="6E39A362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oid</w:t>
      </w:r>
    </w:p>
    <w:p w14:paraId="343DDA7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pathName(details: true)</w:t>
      </w:r>
    </w:p>
    <w:p w14:paraId="43F1F3FF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pointCurrent(units: [degF, kWe]) {</w:t>
      </w:r>
    </w:p>
    <w:p w14:paraId="342A5A6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unit</w:t>
      </w:r>
    </w:p>
    <w:p w14:paraId="57DACFF3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value</w:t>
      </w:r>
    </w:p>
    <w:p w14:paraId="00686F67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tstamp</w:t>
      </w:r>
    </w:p>
    <w:p w14:paraId="418678E4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}</w:t>
      </w:r>
    </w:p>
    <w:p w14:paraId="5ED89EB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}</w:t>
      </w:r>
    </w:p>
    <w:p w14:paraId="374CC8B0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}</w:t>
      </w:r>
    </w:p>
    <w:p w14:paraId="17BBE05B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}</w:t>
      </w:r>
    </w:p>
    <w:p w14:paraId="63BC9198" w14:textId="1D9AC36D" w:rsidR="008A6A3D" w:rsidRDefault="00C21C95" w:rsidP="00C21C95">
      <w:pPr>
        <w:pStyle w:val="NormalWeb"/>
        <w:rPr>
          <w:rFonts w:ascii="Segoe UI" w:hAnsi="Segoe UI" w:cs="Segoe UI"/>
          <w:sz w:val="21"/>
          <w:szCs w:val="21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}</w:t>
      </w:r>
    </w:p>
    <w:p w14:paraId="640EC962" w14:textId="0407613F" w:rsidR="00FB156F" w:rsidRPr="00FB156F" w:rsidRDefault="00FB156F" w:rsidP="006E300D">
      <w:pPr>
        <w:pStyle w:val="Heading3"/>
        <w:rPr>
          <w:b w:val="0"/>
        </w:rPr>
      </w:pPr>
      <w:bookmarkStart w:id="15" w:name="_Toc92281723"/>
      <w:r w:rsidRPr="006E300D">
        <w:rPr>
          <w:rFonts w:asciiTheme="minorHAnsi" w:hAnsiTheme="minorHAnsi" w:cstheme="minorHAnsi"/>
          <w:sz w:val="22"/>
          <w:szCs w:val="22"/>
        </w:rPr>
        <w:t>getGroupsAHUProperties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5"/>
    </w:p>
    <w:p w14:paraId="2C780120" w14:textId="7E609C7D" w:rsidR="001A75DE" w:rsidRPr="001A75DE" w:rsidRDefault="001A75DE" w:rsidP="001A75D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groups AHU’s properties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and used in MinOn test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20AF38E8" w14:textId="46955CE1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>query getGroupsAHUProperties {</w:t>
      </w:r>
    </w:p>
    <w:p w14:paraId="7D26EBA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site {</w:t>
      </w:r>
    </w:p>
    <w:p w14:paraId="592A670A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groups: children(selector: {type: Group, name: "General-test"}) {</w:t>
      </w:r>
    </w:p>
    <w:p w14:paraId="4ABFC5A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name</w:t>
      </w:r>
    </w:p>
    <w:p w14:paraId="3A0F258F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ahus: children(selector: {type: AHU}) {</w:t>
      </w:r>
    </w:p>
    <w:p w14:paraId="7220C32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lastRenderedPageBreak/>
        <w:t xml:space="preserve">        name</w:t>
      </w:r>
    </w:p>
    <w:p w14:paraId="6DEA9D35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CoolSource: propString(name: "CoolSource")</w:t>
      </w:r>
    </w:p>
    <w:p w14:paraId="5C9DDA63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DesignCapacity: prop(name: "DesignCapacity") {</w:t>
      </w:r>
    </w:p>
    <w:p w14:paraId="2ECFE39B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  value: float</w:t>
      </w:r>
    </w:p>
    <w:p w14:paraId="785B6A67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  unit</w:t>
      </w:r>
    </w:p>
    <w:p w14:paraId="660DDAFD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}</w:t>
      </w:r>
    </w:p>
    <w:p w14:paraId="3C971991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DesignCop: propFloat(name: "DesignCop")</w:t>
      </w:r>
    </w:p>
    <w:p w14:paraId="0BBC9A9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}</w:t>
      </w:r>
    </w:p>
    <w:p w14:paraId="5D83F85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}</w:t>
      </w:r>
    </w:p>
    <w:p w14:paraId="2ADBC946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}</w:t>
      </w:r>
    </w:p>
    <w:p w14:paraId="73137080" w14:textId="49076508" w:rsidR="00FB156F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} </w:t>
      </w:r>
      <w:r w:rsidR="00FB156F">
        <w:rPr>
          <w:rFonts w:ascii="Segoe UI" w:hAnsi="Segoe UI" w:cs="Segoe UI"/>
          <w:sz w:val="21"/>
          <w:szCs w:val="21"/>
        </w:rPr>
        <w:t>​​</w:t>
      </w:r>
    </w:p>
    <w:p w14:paraId="488953FD" w14:textId="365E2A4D" w:rsidR="00FB156F" w:rsidRPr="00FB156F" w:rsidRDefault="00FB156F" w:rsidP="006E300D">
      <w:pPr>
        <w:pStyle w:val="Heading3"/>
        <w:rPr>
          <w:b w:val="0"/>
          <w:shd w:val="clear" w:color="auto" w:fill="FFFFFF"/>
        </w:rPr>
      </w:pPr>
      <w:bookmarkStart w:id="16" w:name="_Toc92281724"/>
      <w:r w:rsidRPr="006E300D">
        <w:rPr>
          <w:rFonts w:asciiTheme="minorHAnsi" w:hAnsiTheme="minorHAnsi" w:cstheme="minorHAnsi"/>
          <w:sz w:val="22"/>
          <w:szCs w:val="22"/>
        </w:rPr>
        <w:t>setGrpProp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Mutation</w:t>
      </w:r>
      <w:bookmarkEnd w:id="16"/>
    </w:p>
    <w:p w14:paraId="66BC40D8" w14:textId="766FAB24" w:rsidR="00533458" w:rsidRDefault="00533458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mutation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is used to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set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the group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properties based on </w:t>
      </w:r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oid, </w:t>
      </w:r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>propert</w:t>
      </w:r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>y</w:t>
      </w:r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name</w:t>
      </w:r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and value to be set.</w:t>
      </w:r>
    </w:p>
    <w:p w14:paraId="28B5A38E" w14:textId="2591D59A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mutation setGrpProp {</w:t>
      </w:r>
    </w:p>
    <w:p w14:paraId="5B503F2C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propertyWrite(requests: [{oid: 35876, name: "FanCtrlMax", float: 0.5}]) {</w:t>
      </w:r>
    </w:p>
    <w:p w14:paraId="30946ADB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index</w:t>
      </w:r>
    </w:p>
    <w:p w14:paraId="48D40E4D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reason</w:t>
      </w:r>
    </w:p>
    <w:p w14:paraId="0A358966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}</w:t>
      </w:r>
    </w:p>
    <w:p w14:paraId="786BF0F7" w14:textId="6025CA71" w:rsidR="00695A09" w:rsidRDefault="0091611F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}</w:t>
      </w:r>
    </w:p>
    <w:p w14:paraId="1D8C2129" w14:textId="2D888D66" w:rsidR="00D03A11" w:rsidRPr="00D03A11" w:rsidRDefault="00D03A11" w:rsidP="0091611F">
      <w:pPr>
        <w:pStyle w:val="NormalWeb"/>
        <w:spacing w:before="0" w:beforeAutospacing="0" w:after="0" w:afterAutospacing="0"/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</w:pPr>
    </w:p>
    <w:p w14:paraId="04C8D71C" w14:textId="5589AC54" w:rsidR="0091611F" w:rsidRDefault="00F37327" w:rsidP="006E300D">
      <w:pPr>
        <w:pStyle w:val="Heading3"/>
        <w:rPr>
          <w:b w:val="0"/>
        </w:rPr>
      </w:pPr>
      <w:bookmarkStart w:id="17" w:name="_Toc92281725"/>
      <w:r w:rsidRPr="006E300D">
        <w:rPr>
          <w:rFonts w:asciiTheme="minorHAnsi" w:hAnsiTheme="minorHAnsi" w:cstheme="minorHAnsi"/>
          <w:sz w:val="22"/>
          <w:szCs w:val="22"/>
        </w:rPr>
        <w:t>AHUMismatchInGroup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7"/>
    </w:p>
    <w:p w14:paraId="780B379C" w14:textId="41DC347E" w:rsidR="00F37327" w:rsidRPr="000B2956" w:rsidRDefault="000B2956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his q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uery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is used 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o fetch the Ahu in mismatch state in the group</w:t>
      </w:r>
      <w:r w:rsidR="0020398E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.</w:t>
      </w:r>
    </w:p>
    <w:p w14:paraId="1A8D4F3A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>query AHUMismatchInGroup {</w:t>
      </w:r>
    </w:p>
    <w:p w14:paraId="3A251B98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site {</w:t>
      </w:r>
    </w:p>
    <w:p w14:paraId="3CA0608C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lastRenderedPageBreak/>
        <w:t xml:space="preserve">    groups: children(selector: {type: Group, name: "${group_name}"}) {</w:t>
      </w:r>
    </w:p>
    <w:p w14:paraId="6FA4BBE4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nameahus: children(selector: {type: AHU}) {</w:t>
      </w:r>
    </w:p>
    <w:p w14:paraId="1DC8FC49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name</w:t>
      </w:r>
    </w:p>
    <w:p w14:paraId="42834A1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pointCurrent: children(selector: {name: "SyncFaultStatus"}) {</w:t>
      </w:r>
    </w:p>
    <w:p w14:paraId="41BD6E4E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type</w:t>
      </w:r>
    </w:p>
    <w:p w14:paraId="1B3D710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name</w:t>
      </w:r>
    </w:p>
    <w:p w14:paraId="1F266A25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pathName</w:t>
      </w:r>
    </w:p>
    <w:p w14:paraId="1FC2DB4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SyncFaultStatus: pointCurrent {</w:t>
      </w:r>
    </w:p>
    <w:p w14:paraId="11639B8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  value</w:t>
      </w:r>
    </w:p>
    <w:p w14:paraId="35521DE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}</w:t>
      </w:r>
    </w:p>
    <w:p w14:paraId="2A51DF9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}</w:t>
      </w:r>
    </w:p>
    <w:p w14:paraId="21FA7D7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}</w:t>
      </w:r>
    </w:p>
    <w:p w14:paraId="21AB21A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}</w:t>
      </w:r>
    </w:p>
    <w:p w14:paraId="3D360590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}</w:t>
      </w:r>
    </w:p>
    <w:p w14:paraId="7E2BF004" w14:textId="5C804A9D" w:rsid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>}</w:t>
      </w:r>
    </w:p>
    <w:p w14:paraId="44A3E94E" w14:textId="578F533E" w:rsidR="004A6857" w:rsidRDefault="004A6857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b/>
          <w:bCs/>
          <w:sz w:val="21"/>
          <w:szCs w:val="21"/>
        </w:rPr>
        <w:t>Example</w:t>
      </w:r>
      <w:r>
        <w:rPr>
          <w:rFonts w:ascii="Segoe UI" w:hAnsi="Segoe UI" w:cs="Segoe UI"/>
          <w:sz w:val="21"/>
          <w:szCs w:val="21"/>
        </w:rPr>
        <w:t xml:space="preserve"> – </w:t>
      </w:r>
    </w:p>
    <w:p w14:paraId="54A4B279" w14:textId="1D5AEF88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>query AHUMismatchInGroup {</w:t>
      </w:r>
    </w:p>
    <w:p w14:paraId="4D5F9F5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site {</w:t>
      </w:r>
    </w:p>
    <w:p w14:paraId="68711FE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groups: children(selector: {type: Group, name: "NoBindings"}) {</w:t>
      </w:r>
    </w:p>
    <w:p w14:paraId="56E1C37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nameahus: children(selector: {type: AHU}) {</w:t>
      </w:r>
    </w:p>
    <w:p w14:paraId="2E13E72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name</w:t>
      </w:r>
    </w:p>
    <w:p w14:paraId="4C97648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pointCurrent: children(selector: {name: "SyncFaultStatus"}) {</w:t>
      </w:r>
    </w:p>
    <w:p w14:paraId="66F7C8E8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type</w:t>
      </w:r>
    </w:p>
    <w:p w14:paraId="4AE36BE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lastRenderedPageBreak/>
        <w:t xml:space="preserve">          name</w:t>
      </w:r>
    </w:p>
    <w:p w14:paraId="11AEA3C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pathName</w:t>
      </w:r>
    </w:p>
    <w:p w14:paraId="73CCF71B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SyncFaultStatus: pointCurrent {</w:t>
      </w:r>
    </w:p>
    <w:p w14:paraId="1930B86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  value</w:t>
      </w:r>
    </w:p>
    <w:p w14:paraId="7D1F08F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}</w:t>
      </w:r>
    </w:p>
    <w:p w14:paraId="2AA85C8D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}</w:t>
      </w:r>
    </w:p>
    <w:p w14:paraId="17F35F4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}</w:t>
      </w:r>
    </w:p>
    <w:p w14:paraId="6E9AAFE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}</w:t>
      </w:r>
    </w:p>
    <w:p w14:paraId="3F5C43C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}</w:t>
      </w:r>
    </w:p>
    <w:p w14:paraId="6CCF8BFC" w14:textId="2DAA3AE0" w:rsidR="00F37327" w:rsidRDefault="00DB0939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>}</w:t>
      </w:r>
    </w:p>
    <w:p w14:paraId="76A173B2" w14:textId="6F9ABC0A" w:rsidR="004A6857" w:rsidRDefault="004A6857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1E2CCA0A" w14:textId="14A30EA9" w:rsidR="007740B0" w:rsidRDefault="007740B0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3BD43443" w14:textId="5E7049AC" w:rsidR="004966A0" w:rsidRPr="004966A0" w:rsidRDefault="004966A0" w:rsidP="006E300D">
      <w:pPr>
        <w:pStyle w:val="Heading3"/>
        <w:rPr>
          <w:rFonts w:eastAsia="Arial"/>
          <w:b w:val="0"/>
        </w:rPr>
      </w:pPr>
      <w:bookmarkStart w:id="18" w:name="_Toc92281726"/>
      <w:r w:rsidRPr="006E300D">
        <w:rPr>
          <w:rFonts w:asciiTheme="minorHAnsi" w:hAnsiTheme="minorHAnsi" w:cstheme="minorHAnsi"/>
          <w:sz w:val="22"/>
          <w:szCs w:val="22"/>
        </w:rPr>
        <w:t>getAHUStateofAhuInGroup</w:t>
      </w:r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8"/>
    </w:p>
    <w:p w14:paraId="47C783AF" w14:textId="77777777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05E32A19" w14:textId="271BC416" w:rsidR="0020398E" w:rsidRPr="000B2956" w:rsidRDefault="0020398E" w:rsidP="0020398E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his q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uery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is used 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o fetch the A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HU’s state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in the group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.</w:t>
      </w:r>
    </w:p>
    <w:p w14:paraId="033791DB" w14:textId="77777777" w:rsidR="0020398E" w:rsidRDefault="0020398E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2BBF3C30" w14:textId="2EDD84AC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  <w:r w:rsidRPr="004966A0">
        <w:rPr>
          <w:rFonts w:asciiTheme="minorHAnsi" w:eastAsia="Arial" w:hAnsiTheme="minorHAnsi" w:cstheme="minorHAnsi"/>
          <w:sz w:val="22"/>
          <w:szCs w:val="22"/>
        </w:rPr>
        <w:t>query getAHUStateofAhuInGroup { site { groups: children(selector: {type: Group, oid: ${group_oid}}) { ahus: children(selector: {type: AHU}) { AHUState: prop(name: "AhuState") { name string }}}}}</w:t>
      </w:r>
    </w:p>
    <w:p w14:paraId="3891ABA5" w14:textId="4772A3A5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13FCCE74" w14:textId="208DCF19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  <w:r w:rsidRPr="004966A0">
        <w:rPr>
          <w:rFonts w:asciiTheme="minorHAnsi" w:eastAsia="Arial" w:hAnsiTheme="minorHAnsi" w:cstheme="minorHAnsi"/>
          <w:b/>
          <w:bCs/>
          <w:sz w:val="22"/>
          <w:szCs w:val="22"/>
        </w:rPr>
        <w:t>Example</w:t>
      </w:r>
      <w:r>
        <w:rPr>
          <w:rFonts w:asciiTheme="minorHAnsi" w:eastAsia="Arial" w:hAnsiTheme="minorHAnsi" w:cstheme="minorHAnsi"/>
          <w:sz w:val="22"/>
          <w:szCs w:val="22"/>
        </w:rPr>
        <w:t xml:space="preserve"> -</w:t>
      </w:r>
    </w:p>
    <w:p w14:paraId="7CFFB6D4" w14:textId="4C13B979" w:rsidR="00C6040D" w:rsidRPr="00F37327" w:rsidRDefault="00C6040D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C6040D">
        <w:rPr>
          <w:rFonts w:ascii="Segoe UI" w:hAnsi="Segoe UI" w:cs="Segoe UI"/>
          <w:sz w:val="21"/>
          <w:szCs w:val="21"/>
        </w:rPr>
        <w:t>query getAHUStateofAhuInGroup { site { groups: children(selector: {type: Group, oid: ${group_oid}}) { ahus: children(selector: {type: AHU}) { AHUState: prop(name: "AhuState") { name string }}}}}</w:t>
      </w:r>
    </w:p>
    <w:sectPr w:rsidR="00C6040D" w:rsidRPr="00F37327">
      <w:headerReference w:type="default" r:id="rId9"/>
      <w:footerReference w:type="default" r:id="rId10"/>
      <w:pgSz w:w="12240" w:h="15840"/>
      <w:pgMar w:top="1440" w:right="1440" w:bottom="1440" w:left="14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5EE4F" w14:textId="77777777" w:rsidR="00C755FB" w:rsidRDefault="00C755FB">
      <w:r>
        <w:separator/>
      </w:r>
    </w:p>
  </w:endnote>
  <w:endnote w:type="continuationSeparator" w:id="0">
    <w:p w14:paraId="3AE801FF" w14:textId="77777777" w:rsidR="00C755FB" w:rsidRDefault="00C75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D726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44B5D7D2" wp14:editId="0F256710">
              <wp:simplePos x="0" y="0"/>
              <wp:positionH relativeFrom="column">
                <wp:posOffset>-317499</wp:posOffset>
              </wp:positionH>
              <wp:positionV relativeFrom="paragraph">
                <wp:posOffset>152400</wp:posOffset>
              </wp:positionV>
              <wp:extent cx="485775" cy="348615"/>
              <wp:effectExtent l="0" t="0" r="0" b="0"/>
              <wp:wrapSquare wrapText="bothSides" distT="0" distB="0" distL="0" distR="0"/>
              <wp:docPr id="257" name="Rectangle 2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17400" y="361998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390D23" w14:textId="77777777" w:rsidR="004C52CF" w:rsidRDefault="002146BD">
                          <w:pPr>
                            <w:ind w:right="-76"/>
                            <w:jc w:val="right"/>
                            <w:textDirection w:val="btLr"/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 PAGE   \* MERGEFORMAT 2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B5D7D2" id="Rectangle 257" o:spid="_x0000_s1027" style="position:absolute;margin-left:-25pt;margin-top:12pt;width:38.25pt;height:27.4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" fillcolor="black [3200]" stroked="f">
              <v:textbox inset="2.53958mm,1.2694mm,2.53958mm,1.2694mm">
                <w:txbxContent>
                  <w:p w14:paraId="04390D23" w14:textId="77777777" w:rsidR="004C52CF" w:rsidRDefault="002146BD">
                    <w:pPr>
                      <w:ind w:right="-76"/>
                      <w:jc w:val="right"/>
                      <w:textDirection w:val="btLr"/>
                    </w:pPr>
                    <w:r>
                      <w:rPr>
                        <w:color w:val="FFFFFF"/>
                        <w:sz w:val="28"/>
                      </w:rPr>
                      <w:t xml:space="preserve"> PAGE   \* MERGEFORMAT 2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0288" behindDoc="0" locked="0" layoutInCell="1" hidden="0" allowOverlap="1" wp14:anchorId="28EF8723" wp14:editId="082017A5">
              <wp:simplePos x="0" y="0"/>
              <wp:positionH relativeFrom="column">
                <wp:posOffset>0</wp:posOffset>
              </wp:positionH>
              <wp:positionV relativeFrom="paragraph">
                <wp:posOffset>9321800</wp:posOffset>
              </wp:positionV>
              <wp:extent cx="5943600" cy="320040"/>
              <wp:effectExtent l="0" t="0" r="0" b="0"/>
              <wp:wrapSquare wrapText="bothSides" distT="0" distB="0" distL="0" distR="0"/>
              <wp:docPr id="259" name="Group 2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619980"/>
                        <a:chExt cx="5943600" cy="320040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2374200" y="3619980"/>
                          <a:ext cx="5943600" cy="320040"/>
                          <a:chOff x="2374200" y="3619980"/>
                          <a:chExt cx="5943600" cy="320040"/>
                        </a:xfrm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2374200" y="3619980"/>
                            <a:ext cx="5943600" cy="32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E399958" w14:textId="77777777" w:rsidR="004C52CF" w:rsidRDefault="004C52CF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2374200" y="3619980"/>
                            <a:ext cx="5943600" cy="320040"/>
                            <a:chOff x="2374200" y="3619980"/>
                            <a:chExt cx="5943600" cy="320040"/>
                          </a:xfrm>
                        </wpg:grpSpPr>
                        <wps:wsp>
                          <wps:cNvPr id="5" name="Rectangle 4"/>
                          <wps:cNvSpPr/>
                          <wps:spPr>
                            <a:xfrm>
                              <a:off x="2374200" y="3619980"/>
                              <a:ext cx="5943600" cy="32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CF8348" w14:textId="77777777" w:rsidR="004C52CF" w:rsidRDefault="004C52CF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6" name="Group 5"/>
                          <wpg:cNvGrpSpPr/>
                          <wpg:grpSpPr>
                            <a:xfrm>
                              <a:off x="2374200" y="3619980"/>
                              <a:ext cx="5943600" cy="320040"/>
                              <a:chOff x="0" y="0"/>
                              <a:chExt cx="5962650" cy="323851"/>
                            </a:xfrm>
                          </wpg:grpSpPr>
                          <wps:wsp>
                            <wps:cNvPr id="7" name="Rectangle 6"/>
                            <wps:cNvSpPr/>
                            <wps:spPr>
                              <a:xfrm>
                                <a:off x="0" y="0"/>
                                <a:ext cx="5962650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502016C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8" name="Rectangle 7"/>
                            <wps:cNvSpPr/>
                            <wps:spPr>
                              <a:xfrm>
                                <a:off x="19050" y="0"/>
                                <a:ext cx="5943600" cy="188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A95F6E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9" name="Rectangle 8"/>
                            <wps:cNvSpPr/>
                            <wps:spPr>
                              <a:xfrm>
                                <a:off x="0" y="66676"/>
                                <a:ext cx="5943600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1BE5719" w14:textId="77777777" w:rsidR="004C52CF" w:rsidRDefault="002146BD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>Confidential – Not for distribution outside Ruckus and Ideavat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ab/>
                                    <w:t>September 3, 2021</w:t>
                                  </w:r>
                                </w:p>
                                <w:p w14:paraId="7E201C8A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30F3DEC2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16B5965D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0" anchor="b" anchorCtr="0">
                              <a:noAutofit/>
                            </wps:bodyPr>
                          </wps:wsp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28EF8723" id="Group 259" o:spid="_x0000_s1028" style="position:absolute;margin-left:0;margin-top:734pt;width:468pt;height:25.2pt;z-index:251660288;mso-wrap-distance-left:0;mso-wrap-distance-right:0" coordorigin="23742,36199" coordsize="59436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">
              <v:group id="Group 1" o:spid="_x0000_s1029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2" o:spid="_x0000_s1030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<v:textbox inset="2.53958mm,2.53958mm,2.53958mm,2.53958mm">
                    <w:txbxContent>
                      <w:p w14:paraId="3E399958" w14:textId="77777777" w:rsidR="004C52CF" w:rsidRDefault="004C52CF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31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4" o:spid="_x0000_s1032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  <v:textbox inset="2.53958mm,2.53958mm,2.53958mm,2.53958mm">
                      <w:txbxContent>
                        <w:p w14:paraId="55CF8348" w14:textId="77777777" w:rsidR="004C52CF" w:rsidRDefault="004C52CF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5" o:spid="_x0000_s1033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rect id="Rectangle 6" o:spid="_x0000_s1034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4502016C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7" o:spid="_x0000_s10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" fillcolor="black [3200]" stroked="f">
                      <v:textbox inset="2.53958mm,2.53958mm,2.53958mm,2.53958mm">
                        <w:txbxContent>
                          <w:p w14:paraId="2BA95F6E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8" o:spid="_x0000_s1036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" filled="f" stroked="f">
                      <v:textbox inset="2.53958mm,1.2694mm,2.53958mm,0">
                        <w:txbxContent>
                          <w:p w14:paraId="01BE5719" w14:textId="77777777" w:rsidR="004C52CF" w:rsidRDefault="002146BD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>Confidential – Not for distribution outside Ruckus and Ideavat</w:t>
                            </w:r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ab/>
                              <w:t>September 3, 2021</w:t>
                            </w:r>
                          </w:p>
                          <w:p w14:paraId="7E201C8A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30F3DEC2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16B5965D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7E3F6" w14:textId="77777777" w:rsidR="00C755FB" w:rsidRDefault="00C755FB">
      <w:r>
        <w:separator/>
      </w:r>
    </w:p>
  </w:footnote>
  <w:footnote w:type="continuationSeparator" w:id="0">
    <w:p w14:paraId="402D4C62" w14:textId="77777777" w:rsidR="00C755FB" w:rsidRDefault="00C755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52B9B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8745" distR="118745" simplePos="0" relativeHeight="251658240" behindDoc="0" locked="0" layoutInCell="1" hidden="0" allowOverlap="1" wp14:anchorId="60EE688F" wp14:editId="352E1A5B">
              <wp:simplePos x="0" y="0"/>
              <wp:positionH relativeFrom="margin">
                <wp:align>center</wp:align>
              </wp:positionH>
              <wp:positionV relativeFrom="page">
                <wp:posOffset>404495</wp:posOffset>
              </wp:positionV>
              <wp:extent cx="6045289" cy="365707"/>
              <wp:effectExtent l="0" t="0" r="0" b="0"/>
              <wp:wrapSquare wrapText="bothSides" distT="0" distB="0" distL="118745" distR="118745"/>
              <wp:docPr id="258" name="Rectangle 2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370981" y="3644772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371295895"/>
                            <w:placeholder>
                              <w:docPart w:val="09B8115BE5444B549696C2A56CF0E2A4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237C4D2" w14:textId="616D12B6" w:rsidR="004C52CF" w:rsidRPr="004D2AF9" w:rsidRDefault="00FE5256">
                              <w:pPr>
                                <w:jc w:val="center"/>
                                <w:textDirection w:val="btLr"/>
                              </w:pPr>
                              <w:r>
                                <w:t>G</w:t>
                              </w:r>
                              <w:r w:rsidR="008A39F1">
                                <w:t>raph</w:t>
                              </w:r>
                              <w:r w:rsidR="009E6E6E" w:rsidRPr="004D2AF9">
                                <w:t>Q</w:t>
                              </w:r>
                              <w:r>
                                <w:t xml:space="preserve">L </w:t>
                              </w:r>
                              <w:r w:rsidR="0017193E">
                                <w:t>Q</w:t>
                              </w:r>
                              <w:r w:rsidR="008A39F1">
                                <w:t>ueries</w:t>
                              </w:r>
                              <w:r>
                                <w:t xml:space="preserve"> &amp; </w:t>
                              </w:r>
                              <w:r w:rsidR="0017193E">
                                <w:t>M</w:t>
                              </w:r>
                              <w:r w:rsidR="008A39F1">
                                <w:t>utations</w:t>
                              </w:r>
                            </w:p>
                          </w:sdtContent>
                        </w:sdt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EE688F" id="Rectangle 258" o:spid="_x0000_s1026" style="position:absolute;margin-left:0;margin-top:31.85pt;width:476pt;height:28.8pt;z-index:251658240;visibility:visible;mso-wrap-style:square;mso-wrap-distance-left:9.35pt;mso-wrap-distance-top:0;mso-wrap-distance-right:9.35pt;mso-wrap-distance-bottom:0;mso-position-horizontal:center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" fillcolor="black [3200]" stroked="f">
              <v:textbox inset="2.53958mm,1.2694mm,2.53958mm,1.2694mm">
                <w:txbxContent>
                  <w:sdt>
                    <w:sdtPr>
                      <w:alias w:val="Title"/>
                      <w:tag w:val=""/>
                      <w:id w:val="-1371295895"/>
                      <w:placeholder>
                        <w:docPart w:val="09B8115BE5444B549696C2A56CF0E2A4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237C4D2" w14:textId="616D12B6" w:rsidR="004C52CF" w:rsidRPr="004D2AF9" w:rsidRDefault="00FE5256">
                        <w:pPr>
                          <w:jc w:val="center"/>
                          <w:textDirection w:val="btLr"/>
                        </w:pPr>
                        <w:r>
                          <w:t>G</w:t>
                        </w:r>
                        <w:r w:rsidR="008A39F1">
                          <w:t>raph</w:t>
                        </w:r>
                        <w:r w:rsidR="009E6E6E" w:rsidRPr="004D2AF9">
                          <w:t>Q</w:t>
                        </w:r>
                        <w:r>
                          <w:t xml:space="preserve">L </w:t>
                        </w:r>
                        <w:r w:rsidR="0017193E">
                          <w:t>Q</w:t>
                        </w:r>
                        <w:r w:rsidR="008A39F1">
                          <w:t>ueries</w:t>
                        </w:r>
                        <w:r>
                          <w:t xml:space="preserve"> &amp; </w:t>
                        </w:r>
                        <w:r w:rsidR="0017193E">
                          <w:t>M</w:t>
                        </w:r>
                        <w:r w:rsidR="008A39F1">
                          <w:t>utation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5238"/>
    <w:multiLevelType w:val="hybridMultilevel"/>
    <w:tmpl w:val="12C8DB6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FA6"/>
    <w:multiLevelType w:val="multilevel"/>
    <w:tmpl w:val="5E148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B9F54F6"/>
    <w:multiLevelType w:val="multilevel"/>
    <w:tmpl w:val="6974E9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72F246C"/>
    <w:multiLevelType w:val="multilevel"/>
    <w:tmpl w:val="00AE4D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7414431"/>
    <w:multiLevelType w:val="hybridMultilevel"/>
    <w:tmpl w:val="78CEE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41E83"/>
    <w:multiLevelType w:val="hybridMultilevel"/>
    <w:tmpl w:val="083AFB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O0NDQ0tDQwNrFU0lEKTi0uzszPAykwrAUAeVpwBCwAAAA="/>
  </w:docVars>
  <w:rsids>
    <w:rsidRoot w:val="004C52CF"/>
    <w:rsid w:val="00024E32"/>
    <w:rsid w:val="00050639"/>
    <w:rsid w:val="00070440"/>
    <w:rsid w:val="000805EB"/>
    <w:rsid w:val="00086305"/>
    <w:rsid w:val="00093B63"/>
    <w:rsid w:val="000A64DC"/>
    <w:rsid w:val="000B2956"/>
    <w:rsid w:val="000E66B3"/>
    <w:rsid w:val="000E6F7A"/>
    <w:rsid w:val="00101974"/>
    <w:rsid w:val="00133D25"/>
    <w:rsid w:val="00137985"/>
    <w:rsid w:val="001403E7"/>
    <w:rsid w:val="001544DE"/>
    <w:rsid w:val="00156E6F"/>
    <w:rsid w:val="00162AD9"/>
    <w:rsid w:val="0016417B"/>
    <w:rsid w:val="0017193E"/>
    <w:rsid w:val="00187970"/>
    <w:rsid w:val="001A2BF6"/>
    <w:rsid w:val="001A75DE"/>
    <w:rsid w:val="001B4A9F"/>
    <w:rsid w:val="002010B2"/>
    <w:rsid w:val="0020398E"/>
    <w:rsid w:val="002146BD"/>
    <w:rsid w:val="002233EC"/>
    <w:rsid w:val="0022415A"/>
    <w:rsid w:val="002250F4"/>
    <w:rsid w:val="00231B8D"/>
    <w:rsid w:val="00240AD9"/>
    <w:rsid w:val="00246C78"/>
    <w:rsid w:val="002526E3"/>
    <w:rsid w:val="002623AC"/>
    <w:rsid w:val="00265767"/>
    <w:rsid w:val="00270B4E"/>
    <w:rsid w:val="00272E4B"/>
    <w:rsid w:val="00293C7B"/>
    <w:rsid w:val="00294FA2"/>
    <w:rsid w:val="002B2EA1"/>
    <w:rsid w:val="002B5BCB"/>
    <w:rsid w:val="002C5C86"/>
    <w:rsid w:val="0030207A"/>
    <w:rsid w:val="00316AB0"/>
    <w:rsid w:val="0032726F"/>
    <w:rsid w:val="00343F0D"/>
    <w:rsid w:val="0034424B"/>
    <w:rsid w:val="0036500A"/>
    <w:rsid w:val="00367CF6"/>
    <w:rsid w:val="00394460"/>
    <w:rsid w:val="00395884"/>
    <w:rsid w:val="003C3B40"/>
    <w:rsid w:val="003D12E1"/>
    <w:rsid w:val="003D2CBA"/>
    <w:rsid w:val="003D7514"/>
    <w:rsid w:val="003E71DE"/>
    <w:rsid w:val="003F3C6E"/>
    <w:rsid w:val="003F6D99"/>
    <w:rsid w:val="00431C8E"/>
    <w:rsid w:val="00433F0E"/>
    <w:rsid w:val="004367EB"/>
    <w:rsid w:val="00443C8C"/>
    <w:rsid w:val="00460720"/>
    <w:rsid w:val="00461E76"/>
    <w:rsid w:val="0046308E"/>
    <w:rsid w:val="004670CB"/>
    <w:rsid w:val="004732A0"/>
    <w:rsid w:val="00483C56"/>
    <w:rsid w:val="004902F1"/>
    <w:rsid w:val="004966A0"/>
    <w:rsid w:val="004A33C9"/>
    <w:rsid w:val="004A6857"/>
    <w:rsid w:val="004B2735"/>
    <w:rsid w:val="004B6BC3"/>
    <w:rsid w:val="004C5148"/>
    <w:rsid w:val="004C52CF"/>
    <w:rsid w:val="004C7BBF"/>
    <w:rsid w:val="004D2AF9"/>
    <w:rsid w:val="0051176D"/>
    <w:rsid w:val="00511A39"/>
    <w:rsid w:val="00516D44"/>
    <w:rsid w:val="005232C8"/>
    <w:rsid w:val="00530B16"/>
    <w:rsid w:val="00533458"/>
    <w:rsid w:val="0054453A"/>
    <w:rsid w:val="0055277B"/>
    <w:rsid w:val="0055462D"/>
    <w:rsid w:val="005B19BA"/>
    <w:rsid w:val="005B6A1D"/>
    <w:rsid w:val="005C49B6"/>
    <w:rsid w:val="005C5AB7"/>
    <w:rsid w:val="005D4DC9"/>
    <w:rsid w:val="005F152C"/>
    <w:rsid w:val="005F402F"/>
    <w:rsid w:val="00611E8F"/>
    <w:rsid w:val="00625898"/>
    <w:rsid w:val="00636544"/>
    <w:rsid w:val="006549E9"/>
    <w:rsid w:val="00654EBB"/>
    <w:rsid w:val="00664CEF"/>
    <w:rsid w:val="006678A5"/>
    <w:rsid w:val="00690776"/>
    <w:rsid w:val="00690928"/>
    <w:rsid w:val="00695A09"/>
    <w:rsid w:val="006A48B8"/>
    <w:rsid w:val="006A72D8"/>
    <w:rsid w:val="006C3D13"/>
    <w:rsid w:val="006C4C67"/>
    <w:rsid w:val="006D0D14"/>
    <w:rsid w:val="006E300D"/>
    <w:rsid w:val="006E41E7"/>
    <w:rsid w:val="006F13D6"/>
    <w:rsid w:val="0070186E"/>
    <w:rsid w:val="00742605"/>
    <w:rsid w:val="00756476"/>
    <w:rsid w:val="00762E46"/>
    <w:rsid w:val="00771ECD"/>
    <w:rsid w:val="007740B0"/>
    <w:rsid w:val="00794C4E"/>
    <w:rsid w:val="007B3149"/>
    <w:rsid w:val="007B4314"/>
    <w:rsid w:val="007D435A"/>
    <w:rsid w:val="007E520F"/>
    <w:rsid w:val="008105B7"/>
    <w:rsid w:val="00811D69"/>
    <w:rsid w:val="008172F0"/>
    <w:rsid w:val="00820678"/>
    <w:rsid w:val="00826EB6"/>
    <w:rsid w:val="00832B29"/>
    <w:rsid w:val="00841C77"/>
    <w:rsid w:val="0085266B"/>
    <w:rsid w:val="008846F0"/>
    <w:rsid w:val="008A39F1"/>
    <w:rsid w:val="008A6A3D"/>
    <w:rsid w:val="008E26C9"/>
    <w:rsid w:val="00912A0C"/>
    <w:rsid w:val="00913B60"/>
    <w:rsid w:val="0091611F"/>
    <w:rsid w:val="00925D66"/>
    <w:rsid w:val="0094798B"/>
    <w:rsid w:val="00957474"/>
    <w:rsid w:val="00966AB4"/>
    <w:rsid w:val="009725FD"/>
    <w:rsid w:val="0097417B"/>
    <w:rsid w:val="0097749D"/>
    <w:rsid w:val="00977E1E"/>
    <w:rsid w:val="00982F7D"/>
    <w:rsid w:val="009939DC"/>
    <w:rsid w:val="00993CD8"/>
    <w:rsid w:val="0099511D"/>
    <w:rsid w:val="00995768"/>
    <w:rsid w:val="009A4F73"/>
    <w:rsid w:val="009C35C0"/>
    <w:rsid w:val="009E6E6E"/>
    <w:rsid w:val="00A0378A"/>
    <w:rsid w:val="00A037A4"/>
    <w:rsid w:val="00A15B3F"/>
    <w:rsid w:val="00A23B44"/>
    <w:rsid w:val="00A24C39"/>
    <w:rsid w:val="00A2582A"/>
    <w:rsid w:val="00A3397C"/>
    <w:rsid w:val="00A33A74"/>
    <w:rsid w:val="00A402B4"/>
    <w:rsid w:val="00A467E9"/>
    <w:rsid w:val="00A505A8"/>
    <w:rsid w:val="00A544D3"/>
    <w:rsid w:val="00A56171"/>
    <w:rsid w:val="00A808FB"/>
    <w:rsid w:val="00AD396E"/>
    <w:rsid w:val="00B42F3A"/>
    <w:rsid w:val="00B61E04"/>
    <w:rsid w:val="00B65124"/>
    <w:rsid w:val="00B80320"/>
    <w:rsid w:val="00B8591A"/>
    <w:rsid w:val="00BC485A"/>
    <w:rsid w:val="00BC58FA"/>
    <w:rsid w:val="00C21C95"/>
    <w:rsid w:val="00C238F6"/>
    <w:rsid w:val="00C4658D"/>
    <w:rsid w:val="00C528B2"/>
    <w:rsid w:val="00C6040D"/>
    <w:rsid w:val="00C755FB"/>
    <w:rsid w:val="00CA1DE9"/>
    <w:rsid w:val="00CA1E56"/>
    <w:rsid w:val="00CB6629"/>
    <w:rsid w:val="00CD6081"/>
    <w:rsid w:val="00CF7EDB"/>
    <w:rsid w:val="00D03A11"/>
    <w:rsid w:val="00D27C30"/>
    <w:rsid w:val="00D375A6"/>
    <w:rsid w:val="00D43D9E"/>
    <w:rsid w:val="00D7285E"/>
    <w:rsid w:val="00D9152C"/>
    <w:rsid w:val="00D91B4E"/>
    <w:rsid w:val="00D97622"/>
    <w:rsid w:val="00DB0939"/>
    <w:rsid w:val="00DB68F0"/>
    <w:rsid w:val="00DB710B"/>
    <w:rsid w:val="00DB790C"/>
    <w:rsid w:val="00DC4B6B"/>
    <w:rsid w:val="00DD5BF6"/>
    <w:rsid w:val="00DE0E3B"/>
    <w:rsid w:val="00E33D45"/>
    <w:rsid w:val="00E56730"/>
    <w:rsid w:val="00E70D8A"/>
    <w:rsid w:val="00E738B4"/>
    <w:rsid w:val="00E90199"/>
    <w:rsid w:val="00E90475"/>
    <w:rsid w:val="00E931C3"/>
    <w:rsid w:val="00EC714B"/>
    <w:rsid w:val="00ED2ED0"/>
    <w:rsid w:val="00ED7FD3"/>
    <w:rsid w:val="00EF1159"/>
    <w:rsid w:val="00EF15C8"/>
    <w:rsid w:val="00F046A9"/>
    <w:rsid w:val="00F11BD6"/>
    <w:rsid w:val="00F37327"/>
    <w:rsid w:val="00F45374"/>
    <w:rsid w:val="00F53717"/>
    <w:rsid w:val="00F54921"/>
    <w:rsid w:val="00F558D4"/>
    <w:rsid w:val="00F679C1"/>
    <w:rsid w:val="00F706E8"/>
    <w:rsid w:val="00F84C4F"/>
    <w:rsid w:val="00FA3527"/>
    <w:rsid w:val="00FB04E9"/>
    <w:rsid w:val="00FB156F"/>
    <w:rsid w:val="00FB5F0E"/>
    <w:rsid w:val="00FD0FEE"/>
    <w:rsid w:val="00FE5256"/>
    <w:rsid w:val="00FF00AC"/>
    <w:rsid w:val="00FF51F6"/>
    <w:rsid w:val="00FF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FCC7C1"/>
  <w15:docId w15:val="{45703099-BEB1-49A8-8545-DBF9ED2CF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1B6"/>
  </w:style>
  <w:style w:type="paragraph" w:styleId="Heading1">
    <w:name w:val="heading 1"/>
    <w:basedOn w:val="Normal"/>
    <w:next w:val="Normal"/>
    <w:link w:val="Heading1Char"/>
    <w:uiPriority w:val="9"/>
    <w:qFormat/>
    <w:rsid w:val="00040F14"/>
    <w:pPr>
      <w:keepNext/>
      <w:keepLines/>
      <w:shd w:val="clear" w:color="auto" w:fill="F2F2F2" w:themeFill="background1" w:themeFillShade="F2"/>
      <w:spacing w:before="240" w:after="280"/>
      <w:outlineLvl w:val="0"/>
    </w:pPr>
    <w:rPr>
      <w:rFonts w:asciiTheme="majorHAnsi" w:hAnsiTheme="majorHAnsi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F14"/>
    <w:pPr>
      <w:keepNext/>
      <w:keepLines/>
      <w:spacing w:before="40" w:after="280"/>
      <w:outlineLvl w:val="1"/>
    </w:pPr>
    <w:rPr>
      <w:rFonts w:asciiTheme="majorHAnsi" w:hAnsiTheme="majorHAnsi" w:cstheme="majorBidi"/>
      <w:color w:val="C00000"/>
      <w:sz w:val="40"/>
      <w:szCs w:val="40"/>
    </w:rPr>
  </w:style>
  <w:style w:type="paragraph" w:styleId="Heading3">
    <w:name w:val="heading 3"/>
    <w:basedOn w:val="Normal"/>
    <w:next w:val="Normal"/>
    <w:uiPriority w:val="9"/>
    <w:unhideWhenUsed/>
    <w:qFormat/>
    <w:rsid w:val="0080639C"/>
    <w:pPr>
      <w:keepNext/>
      <w:keepLines/>
      <w:spacing w:before="280" w:after="80"/>
      <w:outlineLvl w:val="2"/>
    </w:pPr>
    <w:rPr>
      <w:rFonts w:asciiTheme="majorHAnsi" w:hAnsiTheme="majorHAnsi" w:cstheme="majorHAnsi"/>
      <w:b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40F14"/>
    <w:rPr>
      <w:rFonts w:asciiTheme="majorHAnsi" w:eastAsia="Calibri" w:hAnsiTheme="majorHAnsi" w:cstheme="majorBidi"/>
      <w:color w:val="2F5496" w:themeColor="accent1" w:themeShade="BF"/>
      <w:sz w:val="44"/>
      <w:szCs w:val="44"/>
      <w:shd w:val="clear" w:color="auto" w:fill="F2F2F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40F14"/>
    <w:rPr>
      <w:rFonts w:asciiTheme="majorHAnsi" w:eastAsia="Calibri" w:hAnsiTheme="majorHAnsi" w:cstheme="majorBidi"/>
      <w:color w:val="C00000"/>
      <w:sz w:val="40"/>
      <w:szCs w:val="4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OpenSymbol"/>
      <w:sz w:val="32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280"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040F14"/>
    <w:pPr>
      <w:spacing w:before="280" w:after="280"/>
      <w:ind w:left="540"/>
      <w:contextualSpacing/>
    </w:pPr>
  </w:style>
  <w:style w:type="table" w:styleId="TableGrid">
    <w:name w:val="Table Grid"/>
    <w:basedOn w:val="TableNormal"/>
    <w:uiPriority w:val="39"/>
    <w:rsid w:val="00C63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customStyle="1" w:styleId="x-2102351001li4">
    <w:name w:val="x_-2102351001li4"/>
    <w:basedOn w:val="Normal"/>
    <w:rsid w:val="00AD431A"/>
    <w:pPr>
      <w:spacing w:before="100" w:after="100"/>
    </w:pPr>
    <w:rPr>
      <w:lang w:val="en-CA"/>
    </w:rPr>
  </w:style>
  <w:style w:type="character" w:customStyle="1" w:styleId="x-1071785864colour">
    <w:name w:val="x_-1071785864colour"/>
    <w:basedOn w:val="DefaultParagraphFont"/>
    <w:rsid w:val="00AD431A"/>
  </w:style>
  <w:style w:type="character" w:customStyle="1" w:styleId="x-2102351001s2">
    <w:name w:val="x_-2102351001s2"/>
    <w:basedOn w:val="DefaultParagraphFont"/>
    <w:rsid w:val="00AD431A"/>
  </w:style>
  <w:style w:type="character" w:styleId="Hyperlink">
    <w:name w:val="Hyperlink"/>
    <w:basedOn w:val="DefaultParagraphFont"/>
    <w:uiPriority w:val="99"/>
    <w:unhideWhenUsed/>
    <w:rsid w:val="00BD30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06D"/>
    <w:rPr>
      <w:color w:val="605E5C"/>
      <w:shd w:val="clear" w:color="auto" w:fill="E1DFDD"/>
    </w:rPr>
  </w:style>
  <w:style w:type="paragraph" w:customStyle="1" w:styleId="Default">
    <w:name w:val="Default"/>
    <w:rsid w:val="00021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Numbered">
    <w:name w:val="Numbered"/>
    <w:rsid w:val="00021C03"/>
  </w:style>
  <w:style w:type="numbering" w:customStyle="1" w:styleId="Numbered0">
    <w:name w:val="Numbered.0"/>
    <w:rsid w:val="009D3915"/>
  </w:style>
  <w:style w:type="paragraph" w:customStyle="1" w:styleId="Body">
    <w:name w:val="Body"/>
    <w:rsid w:val="00F9238C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rsid w:val="00F9238C"/>
  </w:style>
  <w:style w:type="paragraph" w:customStyle="1" w:styleId="BodyA">
    <w:name w:val="Body A"/>
    <w:rsid w:val="00252D9E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A">
    <w:name w:val="None A"/>
    <w:rsid w:val="00A64DA3"/>
    <w:rPr>
      <w:lang w:val="en-US"/>
    </w:rPr>
  </w:style>
  <w:style w:type="character" w:customStyle="1" w:styleId="Hyperlink0">
    <w:name w:val="Hyperlink.0"/>
    <w:basedOn w:val="Hyperlink"/>
    <w:rsid w:val="00A64DA3"/>
    <w:rPr>
      <w:outline w:val="0"/>
      <w:color w:val="0000FF"/>
      <w:u w:val="single" w:color="0000FF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C16AA9"/>
    <w:pPr>
      <w:spacing w:before="100" w:beforeAutospacing="1" w:after="100" w:afterAutospacing="1"/>
    </w:p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9E6E6E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EF15C8"/>
    <w:pPr>
      <w:shd w:val="clear" w:color="auto" w:fill="auto"/>
      <w:spacing w:after="0" w:line="259" w:lineRule="auto"/>
      <w:outlineLvl w:val="9"/>
    </w:pPr>
    <w:rPr>
      <w:rFonts w:eastAsiaTheme="majorEastAsia"/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F15C8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F15C8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EF15C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B8115BE5444B549696C2A56CF0E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C37B9-FF6B-4DB4-94A4-F20ED092A672}"/>
      </w:docPartPr>
      <w:docPartBody>
        <w:p w:rsidR="003575BC" w:rsidRDefault="0021247A">
          <w:r w:rsidRPr="0066770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47A"/>
    <w:rsid w:val="0018375C"/>
    <w:rsid w:val="001F47FB"/>
    <w:rsid w:val="0021247A"/>
    <w:rsid w:val="003575BC"/>
    <w:rsid w:val="003716CA"/>
    <w:rsid w:val="003814A3"/>
    <w:rsid w:val="006F1208"/>
    <w:rsid w:val="006F64F9"/>
    <w:rsid w:val="00701DD9"/>
    <w:rsid w:val="007A6F96"/>
    <w:rsid w:val="007B2225"/>
    <w:rsid w:val="0082244B"/>
    <w:rsid w:val="00836708"/>
    <w:rsid w:val="009006A5"/>
    <w:rsid w:val="00C16E69"/>
    <w:rsid w:val="00D71AC4"/>
    <w:rsid w:val="00DF5676"/>
    <w:rsid w:val="00EB250D"/>
    <w:rsid w:val="00F3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47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24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p8Bz0D0C02t6tG95Jy48foqwpg==">AMUW2mVKAqQfHxVVB991MZxvoT0dcuaEwB+bw1nlk1IP14LlpLjrzj+Y6r+Geq7FLs68PiNPhH4PdvuUHbsTAKgk5CLSG5FVhMIzfwtajmOgGQz5U92WguQ=</go:docsCustomData>
</go:gDocsCustomXmlDataStorage>
</file>

<file path=customXml/itemProps1.xml><?xml version="1.0" encoding="utf-8"?>
<ds:datastoreItem xmlns:ds="http://schemas.openxmlformats.org/officeDocument/2006/customXml" ds:itemID="{F1DE4EF0-AA6D-4AE8-B911-5E0151A3A8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4</Pages>
  <Words>1517</Words>
  <Characters>865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phQL Queries &amp; Mutations</vt:lpstr>
    </vt:vector>
  </TitlesOfParts>
  <Company/>
  <LinksUpToDate>false</LinksUpToDate>
  <CharactersWithSpaces>10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QL Queries &amp; Mutations</dc:title>
  <dc:creator>Debankur (Dave) Das</dc:creator>
  <cp:lastModifiedBy>abhijit deshmukh</cp:lastModifiedBy>
  <cp:revision>32</cp:revision>
  <dcterms:created xsi:type="dcterms:W3CDTF">2022-01-05T07:41:00Z</dcterms:created>
  <dcterms:modified xsi:type="dcterms:W3CDTF">2022-01-0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